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1" w:name="X8ad42319216b27e0dcd76e4235faeef11296bfa"/>
    <w:p>
      <w:pPr>
        <w:pStyle w:val="Heading1"/>
      </w:pPr>
      <w:r>
        <w:t xml:space="preserve">Internship Application Letter for Economist Position</w:t>
      </w:r>
    </w:p>
    <w:p>
      <w:pPr>
        <w:pStyle w:val="FirstParagraph"/>
      </w:pPr>
      <w:r>
        <w:t xml:space="preserve">[Your Full Name]</w:t>
      </w:r>
      <w:r>
        <w:br/>
      </w:r>
      <w:r>
        <w:t xml:space="preserve">[Your Address]</w:t>
      </w:r>
      <w:r>
        <w:br/>
      </w:r>
      <w:r>
        <w:t xml:space="preserve">[City, Postal Code]</w:t>
      </w:r>
      <w:r>
        <w:br/>
      </w:r>
      <w:r>
        <w:t xml:space="preserve">[Email Address] | [Phone Number] | [LinkedIn Profile (Optional)]</w:t>
      </w:r>
    </w:p>
    <w:p>
      <w:pPr>
        <w:pStyle w:val="BodyText"/>
      </w:pPr>
      <w:r>
        <w:t xml:space="preserve">October 26, 2023</w:t>
      </w:r>
    </w:p>
    <w:p>
      <w:pPr>
        <w:pStyle w:val="BodyText"/>
      </w:pPr>
      <w:r>
        <w:t xml:space="preserve">Human Resources Department</w:t>
      </w:r>
      <w:r>
        <w:br/>
      </w:r>
      <w:r>
        <w:t xml:space="preserve">Ministry of Economy and Finance (MOEF) / Leading Economic Research Institute</w:t>
      </w:r>
      <w:r>
        <w:br/>
      </w:r>
      <w:r>
        <w:t xml:space="preserve">Seoul, South Korea</w:t>
      </w:r>
    </w:p>
    <w:bookmarkStart w:id="20" w:name="X9fd8851000e7f480daa8e7932f1ce883e3087cb"/>
    <w:p>
      <w:pPr>
        <w:pStyle w:val="Heading2"/>
      </w:pPr>
      <w:r>
        <w:t xml:space="preserve">Subject: Application for Economist Internship Position – Seoul, South Korea</w:t>
      </w:r>
    </w:p>
    <w:p>
      <w:pPr>
        <w:pStyle w:val="FirstParagraph"/>
      </w:pPr>
      <w:r>
        <w:t xml:space="preserve">Dear Hiring Committee,</w:t>
      </w:r>
    </w:p>
    <w:p>
      <w:pPr>
        <w:pStyle w:val="BodyText"/>
      </w:pPr>
      <w:r>
        <w:t xml:space="preserve">It is with profound enthusiasm that I submit my application for the Economist Internship position at your esteemed organization in Seoul, South Korea. As a recent graduate in Economics from [Your University], deeply immersed in the dynamics of global and regional economic systems, I have long admired South Korea’s remarkable journey from post-war recovery to a global leader in technology, innovation, and sustainable growth. My academic rigor, analytical skills, and genuine passion for understanding the intricate mechanisms driving economies like South Korea’s make me an ideal candidate for this internship opportunity. This</w:t>
      </w:r>
      <w:r>
        <w:t xml:space="preserve"> </w:t>
      </w:r>
      <w:r>
        <w:rPr>
          <w:bCs/>
          <w:b/>
        </w:rPr>
        <w:t xml:space="preserve">Internship Application Letter</w:t>
      </w:r>
      <w:r>
        <w:t xml:space="preserve"> </w:t>
      </w:r>
      <w:r>
        <w:t xml:space="preserve">serves to articulate how my qualifications align precisely with the mission of your institution in Seoul.</w:t>
      </w:r>
    </w:p>
    <w:p>
      <w:pPr>
        <w:pStyle w:val="BodyText"/>
      </w:pPr>
      <w:r>
        <w:t xml:space="preserve">Throughout my undergraduate studies, I focused on applied economic analysis with a specific emphasis on emerging markets and East Asian economies. My capstone project, titled "Structural Shifts in South Korea’s Manufacturing Sector: Implications for Future Growth Trajectories," involved comprehensive data analysis of export patterns, labor force transitions, and policy impacts spanning the last two decades. Utilizing datasets from the Bank of Korea and OECD, I employed econometric models to forecast sectoral contributions to GDP growth under varying scenarios—results that were presented at [Your University]’s Economics Symposium. This experience solidified my understanding of how South Korea’s unique blend of chaebol-driven industrialization, government-led innovation policy (e.g., the "New Southern Policy"), and demographic challenges shape its economic resilience. I am eager to bring this analytical perspective to your team in</w:t>
      </w:r>
      <w:r>
        <w:t xml:space="preserve"> </w:t>
      </w:r>
      <w:r>
        <w:rPr>
          <w:bCs/>
          <w:b/>
        </w:rPr>
        <w:t xml:space="preserve">South Korea Seoul</w:t>
      </w:r>
      <w:r>
        <w:t xml:space="preserve">.</w:t>
      </w:r>
    </w:p>
    <w:p>
      <w:pPr>
        <w:pStyle w:val="BodyText"/>
      </w:pPr>
      <w:r>
        <w:t xml:space="preserve">As an aspiring</w:t>
      </w:r>
      <w:r>
        <w:t xml:space="preserve"> </w:t>
      </w:r>
      <w:r>
        <w:rPr>
          <w:bCs/>
          <w:b/>
        </w:rPr>
        <w:t xml:space="preserve">Economist</w:t>
      </w:r>
      <w:r>
        <w:t xml:space="preserve">, I recognize that effective economic analysis requires more than statistical proficiency—it demands contextual awareness and cultural sensitivity. My preparation for this internship extends beyond academic coursework; I have actively engaged with Korea’s economic landscape through independent study of recent policy shifts, including the government's "Korean New Deal" initiatives and semiconductor industry strategies. I also completed a short-term language immersion program in Seoul last summer, where I practiced basic Korean conversation and observed firsthand how local business culture emphasizes consensus-driven decision-making ("jeong")—a nuance critical for effective collaboration in any Seoul-based economic institution. This experience reinforced my commitment to contributing meaningfully within the specific socio-economic environment of</w:t>
      </w:r>
      <w:r>
        <w:t xml:space="preserve"> </w:t>
      </w:r>
      <w:r>
        <w:rPr>
          <w:bCs/>
          <w:b/>
        </w:rPr>
        <w:t xml:space="preserve">South Korea Seoul</w:t>
      </w:r>
      <w:r>
        <w:t xml:space="preserve">.</w:t>
      </w:r>
    </w:p>
    <w:p>
      <w:pPr>
        <w:pStyle w:val="BodyText"/>
      </w:pPr>
      <w:r>
        <w:t xml:space="preserve">My technical skill set directly supports the demands of an economist’s role. I am proficient in statistical software including STATA, R, and Python (with experience in data visualization using Tableau), and have completed advanced coursework in econometrics, monetary policy analysis, and international trade theory. During my internship at [Previous Internship Organization], I assisted senior economists in compiling quarterly reports on global supply chain disruptions’ impact on ASEAN economies—tasks requiring meticulous attention to detail and the ability to translate complex data into actionable insights. I am confident these skills will allow me to immediately contribute to your team’s work, whether analyzing inflation trends, assessing trade policy impacts, or supporting research on sustainable development goals in the Korean context.</w:t>
      </w:r>
    </w:p>
    <w:p>
      <w:pPr>
        <w:pStyle w:val="BodyText"/>
      </w:pPr>
      <w:r>
        <w:t xml:space="preserve">What particularly excites me about this opportunity is the chance to learn from experts shaping Korea’s economic future in one of the world’s most dynamic urban centers. Seoul is not merely a location—it represents a living laboratory for understanding how innovation ecosystems, digital transformation, and cultural values intersect to drive growth. I am keen to contribute my analytical abilities while learning from your team’s expertise in navigating challenges such as aging demographics, green energy transitions, and geopolitical trade dynamics that directly impact South Korea’s position on the global stage. This internship is not just a step toward my career as an</w:t>
      </w:r>
      <w:r>
        <w:t xml:space="preserve"> </w:t>
      </w:r>
      <w:r>
        <w:rPr>
          <w:bCs/>
          <w:b/>
        </w:rPr>
        <w:t xml:space="preserve">Economist</w:t>
      </w:r>
      <w:r>
        <w:t xml:space="preserve">; it is a vital immersion into the heart of an economy I deeply respect.</w:t>
      </w:r>
    </w:p>
    <w:p>
      <w:pPr>
        <w:pStyle w:val="BodyText"/>
      </w:pPr>
      <w:r>
        <w:t xml:space="preserve">I understand that success in Seoul’s competitive economic institutions requires adaptability, humility, and a commitment to continuous learning—qualities I have cultivated through collaborative academic projects and cross-cultural experiences. My ability to work effectively in team settings under pressure, coupled with my strong written and verbal communication skills (including basic Korean proficiency), positions me to integrate seamlessly into your organization’s environment. I am particularly drawn to [Specific Project/Initiative of the Organization] as it aligns with my research interests in [Mention a Specific Topic, e.g., "the role of fintech innovation in financial inclusion"].</w:t>
      </w:r>
    </w:p>
    <w:p>
      <w:pPr>
        <w:pStyle w:val="BodyText"/>
      </w:pPr>
      <w:r>
        <w:t xml:space="preserve">Thank you for considering my application for this pivotal</w:t>
      </w:r>
      <w:r>
        <w:t xml:space="preserve"> </w:t>
      </w:r>
      <w:r>
        <w:rPr>
          <w:bCs/>
          <w:b/>
        </w:rPr>
        <w:t xml:space="preserve">Internship Application Letter</w:t>
      </w:r>
      <w:r>
        <w:t xml:space="preserve">. I have attached my resume, academic transcripts, and a writing sample detailing my analysis of South Korea’s recent foreign direct investment trends. I am deeply eager to discuss how my background in economic research, passion for South Korea’s economic evolution, and dedication to contributing meaningfully within a Seoul-based institution can support your objectives. I am available for an interview at your earliest convenience and can be reached via email or phon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Seoul, South Korea</dc:title>
  <dc:creator/>
  <cp:keywords/>
  <dcterms:created xsi:type="dcterms:W3CDTF">2025-12-10T11:20:09Z</dcterms:created>
  <dcterms:modified xsi:type="dcterms:W3CDTF">2025-12-10T11:20:09Z</dcterms:modified>
</cp:coreProperties>
</file>

<file path=docProps/custom.xml><?xml version="1.0" encoding="utf-8"?>
<Properties xmlns="http://schemas.openxmlformats.org/officeDocument/2006/custom-properties" xmlns:vt="http://schemas.openxmlformats.org/officeDocument/2006/docPropsVTypes"/>
</file>